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0" w:name="Xe993636afcf40cdd8637fde77db07a653f2df4c"/>
    <w:p>
      <w:pPr>
        <w:pStyle w:val="Heading1"/>
      </w:pPr>
      <w:r>
        <w:t xml:space="preserve">Cover Letter for Baker Position in Colombia Medellín</w:t>
      </w:r>
    </w:p>
    <w:bookmarkEnd w:id="20"/>
    <w:p>
      <w:pPr>
        <w:pStyle w:val="FirstParagraph"/>
      </w:pPr>
      <w:r>
        <w:t xml:space="preserve">Dear [Hiring Manager's Name],</w:t>
      </w:r>
    </w:p>
    <w:p>
      <w:pPr>
        <w:pStyle w:val="BodyText"/>
      </w:pPr>
      <w:r>
        <w:t xml:space="preserve">It is with great enthusiasm that I submit my application for the Baker position at your esteemed establishment in Colombia Medellín. As a passionate and experienced baker, I am eager to contribute my culinary expertise, creativity, and dedication to your team while immersing myself in the vibrant culture of this iconic Colombian city. My journey as a baker has been shaped by a deep respect for tradition, an innovative spirit, and a commitment to delivering exceptional quality—values that align seamlessly with the reputation of Medellín’s thriving food scene.</w:t>
      </w:r>
    </w:p>
    <w:p>
      <w:pPr>
        <w:pStyle w:val="BodyText"/>
      </w:pPr>
      <w:r>
        <w:t xml:space="preserve">With over [X years] of experience in the baking industry, I have honed my skills in crafting everything from classic pastries to modern desserts, all while maintaining a focus on freshness, flavor, and presentation. My work has taken me through bustling urban bakeries and cozy local shops across [your previous locations], where I consistently received praise for my ability to blend technical precision with artistic flair. However, it is the opportunity to work in Colombia Medellín that truly excites me. This city, known for its vibrant culture, rich culinary heritage, and warm hospitality, offers a unique environment where a baker can not only showcase their craft but also connect with the community through food.</w:t>
      </w:r>
    </w:p>
    <w:p>
      <w:pPr>
        <w:pStyle w:val="BodyText"/>
      </w:pPr>
      <w:r>
        <w:t xml:space="preserve">Colombia Medellín is a place where tradition meets innovation, and I am particularly drawn to the city’s growing demand for artisanal baked goods that reflect both local flavors and global influences. My experience in creating custom cakes, breads, and pastries has equipped me to adapt to diverse tastes while staying true to the essence of each recipe. For instance, I have successfully developed a line of traditional Colombian desserts such as *chocolate con leche* and *turrón de coco*, which were well-received by customers seeking authentic culinary experiences. I believe my ability to innovate while honoring cultural roots would make me a valuable asset to your team.</w:t>
      </w:r>
    </w:p>
    <w:p>
      <w:pPr>
        <w:pStyle w:val="BodyText"/>
      </w:pPr>
      <w:r>
        <w:t xml:space="preserve">What sets me apart as a baker is not only my technical proficiency but also my unwavering dedication to quality and customer satisfaction. I understand that every ingredient matters, from the flour to the yeast, and I take pride in sourcing the finest local products whenever possible. In Medellín, where fresh produce and regional specialties are abundant, I am eager to collaborate with local farmers and suppliers to create baked goods that highlight the city’s natural bounty. This approach not only elevates the quality of my work but also supports the community, a principle I hold in high regard.</w:t>
      </w:r>
    </w:p>
    <w:p>
      <w:pPr>
        <w:pStyle w:val="BodyText"/>
      </w:pPr>
      <w:r>
        <w:t xml:space="preserve">Moreover, my experience working in fast-paced environments has taught me the importance of adaptability, teamwork, and time management. Whether it’s managing a busy morning rush or preparing for a special event, I thrive under pressure while maintaining a calm and focused demeanor. I am also well-versed in food safety regulations and hygiene standards, ensuring that every product leaving my kitchen meets the highest levels of quality and safety. These skills are particularly relevant in Medellín’s dynamic market, where consistency and reliability are paramount.</w:t>
      </w:r>
    </w:p>
    <w:p>
      <w:pPr>
        <w:pStyle w:val="BodyText"/>
      </w:pPr>
      <w:r>
        <w:t xml:space="preserve">As a baker, I view my role as more than just preparing food—it is about creating moments of joy and connection. In Medellín, where community is central to daily life, I am excited to contribute to the local culture by offering baked goods that bring people together. Whether it’s a warm loaf of bread for a family breakfast or a beautifully decorated cake for a celebration, I believe that every item I create carries the potential to make someone’s day brighter. This philosophy resonates deeply with me, and I am confident that it aligns with the values of your establishment.</w:t>
      </w:r>
    </w:p>
    <w:p>
      <w:pPr>
        <w:pStyle w:val="BodyText"/>
      </w:pPr>
      <w:r>
        <w:t xml:space="preserve">Colombia Medellín is more than just a location; it is a place of inspiration, where the energy of the city and its people fuel creativity and growth. I am particularly drawn to the city’s rich history as a hub for art, music, and innovation, all of which I believe can be reflected in the culinary arts. By joining your team, I hope to not only contribute my skills but also learn from the local traditions and techniques that have shaped Medellín’s unique food culture. This mutual exchange of knowledge and passion is what I believe will drive both personal and professional success.</w:t>
      </w:r>
    </w:p>
    <w:p>
      <w:pPr>
        <w:pStyle w:val="BodyText"/>
      </w:pPr>
      <w:r>
        <w:t xml:space="preserve">In addition to my technical abilities, I bring a strong work ethic, a positive attitude, and a genuine love for baking. I am confident that my background in [mention specific skills or achievements, e.g., “crafting custom wedding cakes” or “developing gluten-free options”] would allow me to quickly integrate into your team and contribute meaningfully to your operations. I am also open to learning new techniques and exploring the unique flavors of Colombian cuisine, which I believe will further enhance my capabilities as a baker.</w:t>
      </w:r>
    </w:p>
    <w:p>
      <w:pPr>
        <w:pStyle w:val="BodyText"/>
      </w:pPr>
      <w:r>
        <w:t xml:space="preserve">Thank you for considering my application. I would be honored to have the opportunity to discuss how my skills, experience, and passion for baking align with the goals of your bakery in Colombia Medellín. Please feel free to contact me at [your phone number] or [your email address] at your earliest convenience. I look forward to the possibility of contributing to your team and helping to create memorable culinary experiences for your customers.</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Colombia Medellín</dc:title>
  <dc:creator/>
  <dc:language>en</dc:language>
  <cp:keywords/>
  <dcterms:created xsi:type="dcterms:W3CDTF">2026-07-23T13:01:17Z</dcterms:created>
  <dcterms:modified xsi:type="dcterms:W3CDTF">2026-07-23T13:01:17Z</dcterms:modified>
</cp:coreProperties>
</file>

<file path=docProps/custom.xml><?xml version="1.0" encoding="utf-8"?>
<Properties xmlns="http://schemas.openxmlformats.org/officeDocument/2006/custom-properties" xmlns:vt="http://schemas.openxmlformats.org/officeDocument/2006/docPropsVTypes"/>
</file>